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D4F9D" w14:textId="126DF6A0" w:rsidR="00CB11E4" w:rsidRDefault="00C03EE0" w:rsidP="00C03EE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Submit a zip file of your python package for symbolic regression using</w:t>
      </w:r>
      <w:r w:rsidR="000A0DFB">
        <w:rPr>
          <w:rFonts w:ascii="Garamond" w:hAnsi="Garamond"/>
        </w:rPr>
        <w:t xml:space="preserve"> scientific approaches.</w:t>
      </w:r>
    </w:p>
    <w:p w14:paraId="7AD06B99" w14:textId="67827036" w:rsidR="000A0DFB" w:rsidRDefault="000A0DFB" w:rsidP="00C03EE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Unzip the package will be a folder containing all the python files. Inside the folder, there should be a python program file called main.py. When we evaluate your file, we will execute the following command line argument:</w:t>
      </w:r>
    </w:p>
    <w:p w14:paraId="7EBDB820" w14:textId="77777777" w:rsidR="00464D3D" w:rsidRDefault="00464D3D" w:rsidP="00464D3D">
      <w:pPr>
        <w:pStyle w:val="ListParagraph"/>
        <w:rPr>
          <w:rFonts w:ascii="Garamond" w:hAnsi="Garamond"/>
        </w:rPr>
      </w:pPr>
    </w:p>
    <w:p w14:paraId="3217FA77" w14:textId="2D582B03" w:rsidR="000A0DFB" w:rsidRDefault="000A0DFB" w:rsidP="00C03EE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Your python package will need to access the oracle by calling </w:t>
      </w:r>
      <w:r w:rsidR="001B5423">
        <w:rPr>
          <w:rFonts w:ascii="Garamond" w:hAnsi="Garamond"/>
        </w:rPr>
        <w:t xml:space="preserve">evaluate method of an </w:t>
      </w:r>
      <w:proofErr w:type="spellStart"/>
      <w:r w:rsidR="001B5423">
        <w:rPr>
          <w:rFonts w:ascii="Garamond" w:hAnsi="Garamond"/>
        </w:rPr>
        <w:t>xxxxxxxxx</w:t>
      </w:r>
      <w:proofErr w:type="spellEnd"/>
      <w:r w:rsidR="001B5423">
        <w:rPr>
          <w:rFonts w:ascii="Garamond" w:hAnsi="Garamond"/>
        </w:rPr>
        <w:t xml:space="preserve"> object.</w:t>
      </w:r>
      <w:r w:rsidR="00564567">
        <w:rPr>
          <w:rFonts w:ascii="Garamond" w:hAnsi="Garamond"/>
        </w:rPr>
        <w:t xml:space="preserve"> How to initialize the object is deferred [here].</w:t>
      </w:r>
    </w:p>
    <w:p w14:paraId="2F291C6D" w14:textId="2B6D35F3" w:rsidR="00564567" w:rsidRDefault="00564567" w:rsidP="00564567">
      <w:pPr>
        <w:pStyle w:val="ListParagraph"/>
        <w:rPr>
          <w:rFonts w:ascii="Garamond" w:hAnsi="Garamond"/>
        </w:rPr>
      </w:pPr>
      <w:r>
        <w:rPr>
          <w:rFonts w:ascii="Garamond" w:hAnsi="Garamond"/>
        </w:rPr>
        <w:t xml:space="preserve">Notice: you </w:t>
      </w:r>
      <w:r w:rsidR="00464D3D">
        <w:rPr>
          <w:rFonts w:ascii="Garamond" w:hAnsi="Garamond"/>
        </w:rPr>
        <w:t xml:space="preserve">only </w:t>
      </w:r>
      <w:r>
        <w:rPr>
          <w:rFonts w:ascii="Garamond" w:hAnsi="Garamond"/>
        </w:rPr>
        <w:t xml:space="preserve">need to </w:t>
      </w:r>
    </w:p>
    <w:p w14:paraId="0D42805A" w14:textId="77777777" w:rsidR="00464D3D" w:rsidRDefault="00464D3D" w:rsidP="00564567">
      <w:pPr>
        <w:pStyle w:val="ListParagraph"/>
        <w:rPr>
          <w:rFonts w:ascii="Garamond" w:hAnsi="Garamond"/>
        </w:rPr>
      </w:pPr>
    </w:p>
    <w:p w14:paraId="6367F307" w14:textId="599D3043" w:rsidR="001B5423" w:rsidRPr="00C03EE0" w:rsidRDefault="00464D3D" w:rsidP="00C03EE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You will need to write the symbolic equation you found into the output file… </w:t>
      </w:r>
    </w:p>
    <w:sectPr w:rsidR="001B5423" w:rsidRPr="00C03E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87A93" w14:textId="77777777" w:rsidR="00B219BB" w:rsidRDefault="00B219BB" w:rsidP="00C03EE0">
      <w:pPr>
        <w:spacing w:after="0" w:line="240" w:lineRule="auto"/>
      </w:pPr>
      <w:r>
        <w:separator/>
      </w:r>
    </w:p>
  </w:endnote>
  <w:endnote w:type="continuationSeparator" w:id="0">
    <w:p w14:paraId="62A02C28" w14:textId="77777777" w:rsidR="00B219BB" w:rsidRDefault="00B219BB" w:rsidP="00C03E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0D4EF" w14:textId="77777777" w:rsidR="00B219BB" w:rsidRDefault="00B219BB" w:rsidP="00C03EE0">
      <w:pPr>
        <w:spacing w:after="0" w:line="240" w:lineRule="auto"/>
      </w:pPr>
      <w:r>
        <w:separator/>
      </w:r>
    </w:p>
  </w:footnote>
  <w:footnote w:type="continuationSeparator" w:id="0">
    <w:p w14:paraId="1E07E807" w14:textId="77777777" w:rsidR="00B219BB" w:rsidRDefault="00B219BB" w:rsidP="00C03E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427B0"/>
    <w:multiLevelType w:val="hybridMultilevel"/>
    <w:tmpl w:val="6F3CB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2963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bcwtjQ0NbA0MDBU0lEKTi0uzszPAykwrAUAaZycNSwAAAA="/>
  </w:docVars>
  <w:rsids>
    <w:rsidRoot w:val="00C47F50"/>
    <w:rsid w:val="000A0DFB"/>
    <w:rsid w:val="001B5423"/>
    <w:rsid w:val="00464D3D"/>
    <w:rsid w:val="00564567"/>
    <w:rsid w:val="00B219BB"/>
    <w:rsid w:val="00C03EE0"/>
    <w:rsid w:val="00C47F50"/>
    <w:rsid w:val="00CB1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10187F"/>
  <w15:chartTrackingRefBased/>
  <w15:docId w15:val="{0C40C734-533D-4ECB-A4D2-8487D9342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3EE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3EE0"/>
  </w:style>
  <w:style w:type="paragraph" w:styleId="Footer">
    <w:name w:val="footer"/>
    <w:basedOn w:val="Normal"/>
    <w:link w:val="FooterChar"/>
    <w:uiPriority w:val="99"/>
    <w:unhideWhenUsed/>
    <w:rsid w:val="00C03EE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3EE0"/>
  </w:style>
  <w:style w:type="paragraph" w:styleId="ListParagraph">
    <w:name w:val="List Paragraph"/>
    <w:basedOn w:val="Normal"/>
    <w:uiPriority w:val="34"/>
    <w:qFormat/>
    <w:rsid w:val="00C03E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85</Words>
  <Characters>488</Characters>
  <Application>Microsoft Office Word</Application>
  <DocSecurity>0</DocSecurity>
  <Lines>4</Lines>
  <Paragraphs>1</Paragraphs>
  <ScaleCrop>false</ScaleCrop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 Yexiang</dc:creator>
  <cp:keywords/>
  <dc:description/>
  <cp:lastModifiedBy>Xue Yexiang</cp:lastModifiedBy>
  <cp:revision>6</cp:revision>
  <dcterms:created xsi:type="dcterms:W3CDTF">2023-05-10T02:03:00Z</dcterms:created>
  <dcterms:modified xsi:type="dcterms:W3CDTF">2023-05-10T02:16:00Z</dcterms:modified>
</cp:coreProperties>
</file>